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665" w:rsidRPr="00A85665" w:rsidRDefault="005945C7" w:rsidP="00A8566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</w:t>
      </w:r>
      <w:r>
        <w:rPr>
          <w:rFonts w:ascii="Times New Roman" w:hAnsi="Times New Roman" w:cs="Times New Roman" w:hint="eastAsia"/>
          <w:b/>
          <w:sz w:val="32"/>
          <w:szCs w:val="32"/>
        </w:rPr>
        <w:t>elected sas c</w:t>
      </w:r>
      <w:r w:rsidR="00A85665" w:rsidRPr="00A85665">
        <w:rPr>
          <w:rFonts w:ascii="Times New Roman" w:hAnsi="Times New Roman" w:cs="Times New Roman"/>
          <w:b/>
          <w:sz w:val="32"/>
          <w:szCs w:val="32"/>
        </w:rPr>
        <w:t>ode and output for chapter 1</w:t>
      </w:r>
    </w:p>
    <w:p w:rsidR="00F93C4B" w:rsidRDefault="00F93C4B" w:rsidP="00F93C4B">
      <w:pPr>
        <w:pStyle w:val="Default"/>
      </w:pPr>
    </w:p>
    <w:p w:rsidR="00F93C4B" w:rsidRDefault="00F93C4B" w:rsidP="00F93C4B">
      <w:pPr>
        <w:pStyle w:val="Default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Descriptive Statistics in SAS code </w:t>
      </w:r>
    </w:p>
    <w:p w:rsidR="00F93C4B" w:rsidRPr="00F93C4B" w:rsidRDefault="00F93C4B" w:rsidP="00F93C4B">
      <w:pPr>
        <w:pStyle w:val="Default"/>
        <w:rPr>
          <w:bCs/>
        </w:rPr>
      </w:pPr>
      <w:r w:rsidRPr="00F93C4B">
        <w:rPr>
          <w:bCs/>
        </w:rPr>
        <w:t>S</w:t>
      </w:r>
      <w:r w:rsidRPr="00F93C4B">
        <w:rPr>
          <w:rFonts w:hint="eastAsia"/>
          <w:bCs/>
        </w:rPr>
        <w:t xml:space="preserve">uppose we want to describe a dataset statistically, the first 10 observations for that data </w:t>
      </w:r>
      <w:r>
        <w:rPr>
          <w:rFonts w:hint="eastAsia"/>
          <w:bCs/>
        </w:rPr>
        <w:t>look like the following way</w:t>
      </w:r>
      <w:r w:rsidRPr="00F93C4B">
        <w:rPr>
          <w:rFonts w:hint="eastAsia"/>
          <w:bCs/>
        </w:rPr>
        <w:t>:</w:t>
      </w:r>
    </w:p>
    <w:p w:rsidR="00F93C4B" w:rsidRDefault="00F93C4B" w:rsidP="00F93C4B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643CB16C" wp14:editId="076F7061">
            <wp:extent cx="3333750" cy="3190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b/>
          <w:bCs/>
          <w:sz w:val="22"/>
          <w:szCs w:val="22"/>
        </w:rPr>
        <w:t xml:space="preserve">DATA </w:t>
      </w:r>
      <w:r>
        <w:rPr>
          <w:rFonts w:ascii="Courier New" w:hAnsi="Courier New" w:cs="Courier New"/>
          <w:sz w:val="22"/>
          <w:szCs w:val="22"/>
        </w:rPr>
        <w:t xml:space="preserve">auto ; /*creat a data file called "auto" */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input MAKE $ PRICE MPG REP78 FOREIGN ; /* varables.*/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DATALINES; /* input data */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AMC 4099 22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AMC 4749 17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AMC 3799 22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Audi 9690 17 5 1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Audi 6295 23 3 1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BMW 9735 25 4 1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Buick 4816 20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Buick 4453 26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Buick 5189 20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Buick 10372 16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Buick 4082 19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ad. 11385 14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ad. 14500 14 2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ad. 15906 21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hev. 3299 29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hev. 5705 16 4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hev. 4504 22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lastRenderedPageBreak/>
        <w:t xml:space="preserve">Chev. 5104 22 2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hev. 3667 24 2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Chev. 3955 19 3 0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Datsun 6229 23 4 1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Datsun 4589 35 5 1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Datsun 5079 24 4 1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Datsun 8129 21 4 1 </w:t>
      </w:r>
    </w:p>
    <w:p w:rsidR="00F93C4B" w:rsidRDefault="00F93C4B" w:rsidP="00F93C4B">
      <w:pPr>
        <w:pStyle w:val="Default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ROC PRINT DATA=auto(obs=</w:t>
      </w:r>
      <w:r w:rsidRPr="00F93C4B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10</w:t>
      </w: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/* to show the first </w:t>
      </w:r>
      <w:r w:rsidRPr="00F93C4B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10</w:t>
      </w: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obervations in the data set 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FREQ DATA=auto; /* Frequency table 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TABLES make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FREQ DATA=auto; /* cross frequency table 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TABLES make*foreign 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FREQ DATA=auto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TABLES make*foreign / NOROW NOCOL NOPERCENT 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gchart data=AUTO; /* pie chart 8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ie MAKE / midpoints="AMC" "Audi" "BMW" "Buick" "Cad." "Chev." "Datsun"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lue=none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ercent=arrow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slice=arrow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noheading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label=(font='Albany AMT/bold' h=1.5 color=depk)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gchart data=auto; /* bar graph showing frequency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bar make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gchart data=auto; /* bar graph showing relative frequency 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bar make /type=percent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gchart data=auto ; /* horizontal bar graph 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hbar make /type=percent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univariate data=auto noprint; /* histogram for all the numerical variables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histogram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univariate data=auto noprint; /* histogram for mpg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histogram mpg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lastRenderedPageBreak/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univariate data=auto plot; /* stem-and-leaf display, and box-plot 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price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MEANS DATA=auto; /* summary of selected variables 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mpg PRICE REP78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MEANS DATA=auto; /* summary of selected variables under different categories: Foreign or no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CLASS foreign 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mpg PRICE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UNIVARIATE DATA=auto; /* contains many useful information about the selected variable.*/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mpg; </w:t>
      </w:r>
    </w:p>
    <w:p w:rsidR="00F93C4B" w:rsidRPr="00F93C4B" w:rsidRDefault="00F93C4B" w:rsidP="00F93C4B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93C4B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3E3004" w:rsidRDefault="003E3004" w:rsidP="00F93C4B"/>
    <w:p w:rsidR="003E3004" w:rsidRDefault="003E3004" w:rsidP="00F93C4B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 w:rsidRPr="003E3004">
        <w:rPr>
          <w:rFonts w:ascii="Cambria" w:hAnsi="Cambria" w:cs="Cambria"/>
          <w:b/>
          <w:bCs/>
          <w:color w:val="000000"/>
          <w:kern w:val="0"/>
          <w:sz w:val="28"/>
          <w:szCs w:val="28"/>
        </w:rPr>
        <w:t>E</w:t>
      </w:r>
      <w:r w:rsidRPr="003E3004">
        <w:rPr>
          <w:rFonts w:ascii="Cambria" w:hAnsi="Cambria" w:cs="Cambria" w:hint="eastAsia"/>
          <w:b/>
          <w:bCs/>
          <w:color w:val="000000"/>
          <w:kern w:val="0"/>
          <w:sz w:val="28"/>
          <w:szCs w:val="28"/>
        </w:rPr>
        <w:t>xample 1.12</w:t>
      </w:r>
    </w:p>
    <w:p w:rsidR="003E3004" w:rsidRPr="003E3004" w:rsidRDefault="003E3004" w:rsidP="00F93C4B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523516A3" wp14:editId="59B24414">
            <wp:extent cx="3543300" cy="1485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52F" w:rsidRDefault="004D452F" w:rsidP="004D452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silica;</w:t>
      </w:r>
    </w:p>
    <w:p w:rsidR="003E3004" w:rsidRDefault="004D452F" w:rsidP="004D452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C:\Users\yusha\Desktop\fall 2017\Data sets\SAS\SAS\Exercises&amp;Examples\silica.sas7bda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 w:rsidR="00133891" w:rsidRPr="0013389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 </w:t>
      </w:r>
      <w:r w:rsidR="00133891" w:rsidRPr="00133891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 xml:space="preserve">set </w:t>
      </w:r>
      <w:r w:rsidR="00133891" w:rsidRPr="0013389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statement</w:t>
      </w:r>
      <w:r w:rsidR="00133891" w:rsidRPr="00133891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 xml:space="preserve"> is to read data in sas</w:t>
      </w:r>
      <w:r w:rsidR="00133891" w:rsidRPr="0013389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. </w:t>
      </w:r>
      <w:r w:rsidR="005B3EB0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T</w:t>
      </w:r>
      <w:r w:rsidR="00133891" w:rsidRPr="0013389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ell sas where to find the</w:t>
      </w:r>
      <w:r w:rsidR="00133891" w:rsidRPr="00133891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 xml:space="preserve"> sas</w:t>
      </w:r>
      <w:r w:rsidR="00133891" w:rsidRPr="0013389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data in my computer. You may have to change the address.</w:t>
      </w:r>
      <w:r w:rsidR="00133891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*/</w:t>
      </w:r>
    </w:p>
    <w:p w:rsidR="003E3004" w:rsidRDefault="003E3004" w:rsidP="003E3004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bookmarkStart w:id="0" w:name="OLE_LINK1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3E3004" w:rsidRDefault="003E3004" w:rsidP="003E3004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univariat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silica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ibasi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 w:rsidR="00214B5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 w:rsidR="00214B55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/*</w:t>
      </w:r>
      <w:r w:rsidR="00214B55" w:rsidRPr="00214B55">
        <w:t xml:space="preserve"> </w:t>
      </w:r>
      <w:r w:rsidR="00214B55" w:rsidRPr="00214B5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Request confidence limits for the mean, standard deviation, and variance based on normally distributed data</w:t>
      </w:r>
      <w:r w:rsidR="00214B55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.</w:t>
      </w:r>
      <w:r w:rsidR="00AF723F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*/</w:t>
      </w:r>
    </w:p>
    <w:p w:rsidR="003E3004" w:rsidRDefault="003E3004" w:rsidP="003E3004"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bookmarkEnd w:id="0"/>
    </w:p>
    <w:p w:rsidR="00133891" w:rsidRDefault="00133891" w:rsidP="00FC7FE5">
      <w:pPr>
        <w:pStyle w:val="Default"/>
        <w:rPr>
          <w:b/>
          <w:bCs/>
          <w:sz w:val="28"/>
          <w:szCs w:val="28"/>
        </w:rPr>
      </w:pPr>
    </w:p>
    <w:p w:rsidR="00A823DC" w:rsidRDefault="00A823DC" w:rsidP="00FC7FE5">
      <w:pPr>
        <w:pStyle w:val="Default"/>
        <w:rPr>
          <w:b/>
          <w:bCs/>
          <w:sz w:val="28"/>
          <w:szCs w:val="28"/>
        </w:rPr>
      </w:pPr>
    </w:p>
    <w:p w:rsidR="00A823DC" w:rsidRDefault="00A823DC" w:rsidP="00FC7FE5">
      <w:pPr>
        <w:pStyle w:val="Default"/>
        <w:rPr>
          <w:b/>
          <w:bCs/>
          <w:sz w:val="28"/>
          <w:szCs w:val="28"/>
        </w:rPr>
      </w:pPr>
    </w:p>
    <w:p w:rsidR="00FC7FE5" w:rsidRDefault="00FC7FE5" w:rsidP="00FC7FE5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Example 1.14 </w:t>
      </w:r>
    </w:p>
    <w:p w:rsidR="00065F9E" w:rsidRDefault="00065F9E" w:rsidP="00FC7FE5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46687810" wp14:editId="260C37CC">
            <wp:extent cx="2909454" cy="120654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14726" cy="1208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data bones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input LWRATIO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datalines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0.73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48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52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91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93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38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8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71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8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1.7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8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0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5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6.23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0.48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0.02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2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2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41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0.3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38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0.33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94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6.66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3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1.6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98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0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35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1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3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84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lastRenderedPageBreak/>
        <w:t xml:space="preserve">8.3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86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8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1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5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6.85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9.93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8.1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2.0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print data=bones (obs=3)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univariate data=bones mu0=8.5 cibasic alpha=0.05; </w:t>
      </w:r>
      <w:r w:rsidR="004F6C52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/*</w:t>
      </w:r>
      <w:r w:rsidR="004F6C52" w:rsidRPr="004F6C52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Request confidence limits for the mean, standard deviation, and variance based on normally distributed data</w:t>
      </w:r>
      <w:r w:rsidR="004F6C52" w:rsidRPr="004F6C52">
        <w:rPr>
          <w:rFonts w:ascii="Courier New" w:hAnsi="Courier New" w:cs="Courier New" w:hint="eastAsia"/>
          <w:color w:val="000000"/>
          <w:kern w:val="0"/>
          <w:sz w:val="20"/>
          <w:szCs w:val="20"/>
          <w:shd w:val="clear" w:color="auto" w:fill="FFFFFF"/>
        </w:rPr>
        <w:t>*/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LWRATIO; </w:t>
      </w:r>
    </w:p>
    <w:p w:rsid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A50BE8" w:rsidRDefault="00A50BE8" w:rsidP="00A50BE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test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Calculate a z value, and associated probability values */</w:t>
      </w:r>
    </w:p>
    <w:p w:rsidR="00A50BE8" w:rsidRDefault="00A50BE8" w:rsidP="00A50BE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zval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4.030324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input test statistic you just got*/</w:t>
      </w:r>
    </w:p>
    <w:p w:rsidR="00A50BE8" w:rsidRDefault="00A50BE8" w:rsidP="00A50BE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z_p_value_onetail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-cdf(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NORMAL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, abs(zval))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p-value for one tailed test*/</w:t>
      </w:r>
    </w:p>
    <w:p w:rsidR="00A50BE8" w:rsidRDefault="00A50BE8" w:rsidP="00A50BE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z_p_value_twotail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*(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-cdf(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NORMAL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,abs(zval)))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p-value for two tailed test*/</w:t>
      </w:r>
    </w:p>
    <w:p w:rsidR="00A50BE8" w:rsidRDefault="00A50BE8" w:rsidP="00A50BE8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EF6D38" w:rsidRDefault="00EF6D38" w:rsidP="00EF6D3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EF6D38" w:rsidRDefault="00EF6D38" w:rsidP="00EF6D38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EF6D38" w:rsidRDefault="00EF6D38" w:rsidP="00A50BE8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EF6D38" w:rsidRDefault="00EF6D38" w:rsidP="00A50BE8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FC7FE5" w:rsidRDefault="00FC7FE5" w:rsidP="00A50BE8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 w:rsidRPr="00FC7FE5">
        <w:rPr>
          <w:rFonts w:ascii="Cambria" w:hAnsi="Cambria" w:cs="Cambria"/>
          <w:b/>
          <w:bCs/>
          <w:color w:val="000000"/>
          <w:kern w:val="0"/>
          <w:sz w:val="28"/>
          <w:szCs w:val="28"/>
        </w:rPr>
        <w:t xml:space="preserve">Example 1.15 </w:t>
      </w:r>
    </w:p>
    <w:p w:rsidR="00365FF0" w:rsidRPr="00FC7FE5" w:rsidRDefault="00365FF0" w:rsidP="00FC7FE5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62D5F54C" wp14:editId="4530463E">
            <wp:extent cx="2505693" cy="2111539"/>
            <wp:effectExtent l="0" t="0" r="952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06996" cy="211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data benzene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lastRenderedPageBreak/>
        <w:t xml:space="preserve">input benzene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datalines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0.5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0.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4.5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3.4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.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2.7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.1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1.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0.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0.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4.2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2.1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0.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2.0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3.4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3.4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2.5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0.9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5.1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2.4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print data=benzene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univariate data=benzene mu0=1 cibasic alpha=0.1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benzene; </w:t>
      </w:r>
    </w:p>
    <w:p w:rsid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03736C" w:rsidRPr="00FC7FE5" w:rsidRDefault="0003736C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FC7FE5" w:rsidRPr="00FC7FE5" w:rsidRDefault="00FC7FE5" w:rsidP="00FC7FE5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 w:rsidRPr="00FC7FE5">
        <w:rPr>
          <w:rFonts w:ascii="Cambria" w:hAnsi="Cambria" w:cs="Cambria"/>
          <w:b/>
          <w:bCs/>
          <w:color w:val="000000"/>
          <w:kern w:val="0"/>
          <w:sz w:val="28"/>
          <w:szCs w:val="28"/>
        </w:rPr>
        <w:t xml:space="preserve">Example 1.16 </w:t>
      </w:r>
      <w:bookmarkStart w:id="1" w:name="_GoBack"/>
      <w:bookmarkEnd w:id="1"/>
    </w:p>
    <w:p w:rsidR="00112AC0" w:rsidRDefault="00112AC0" w:rsidP="00112AC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iet; </w:t>
      </w:r>
    </w:p>
    <w:p w:rsidR="00FC7FE5" w:rsidRPr="00FC7FE5" w:rsidRDefault="00112AC0" w:rsidP="00112AC0">
      <w:pPr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fi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C:\Users\yusha\Desktop\fall 2017\Data sets\Exercises&amp;Examples\DIETSTUDY.tx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lm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09'x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FIRSTOBS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A60CCF" w:rsidRPr="00365FF0" w:rsidRDefault="00FC7FE5" w:rsidP="00A60CC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 w:rsidRPr="007F73E4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 "infile" can read data from external data file such as excel, txt, etc. into sas. 'H:\For Teaching\Stat 2223-001 Elements of Statistics II\Text\Exercises&amp;Examples\DIETSTUDY.txt' tell sas where to find the data in my computer. You may have to change the address. For </w:t>
      </w:r>
      <w:r w:rsidR="00A60CCF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dlm='09'x for the delimiter is to read the character variables as </w:t>
      </w:r>
      <w:r w:rsidR="00193FD9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f</w:t>
      </w:r>
      <w:r w:rsidR="00193FD9" w:rsidRPr="00193FD9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or ASCII sys</w:t>
      </w:r>
      <w:r w:rsidR="00193FD9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tems (UNIX, Windows, and Linux);</w:t>
      </w:r>
    </w:p>
    <w:p w:rsidR="00A60CCF" w:rsidRDefault="00A60CCF" w:rsidP="00A60CC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FIRSTOBS=2" tell sas to read data starting from the second row. */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input DIET $ WTLOSS; </w:t>
      </w:r>
      <w:r w:rsidRPr="0003736C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 to select the variables */ </w:t>
      </w:r>
      <w:r w:rsidR="0003736C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if your variable is qualitative, then follow it with dollar sign */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lastRenderedPageBreak/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print data=diet (obs=3)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ods graphics on;/*The ODS GRAPHICS statement requests graphical output. */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ttest data=diet ci=equal umpu; </w:t>
      </w:r>
      <w:r w:rsidR="00CB20AD" w:rsidRPr="00CB20AD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/*</w:t>
      </w:r>
      <w:r w:rsidR="00CB20AD" w:rsidRPr="00CB20AD">
        <w:rPr>
          <w:rFonts w:ascii="Courier New" w:hAnsi="Courier New" w:cs="Courier New"/>
          <w:color w:val="008000"/>
          <w:kern w:val="0"/>
          <w:sz w:val="20"/>
          <w:szCs w:val="20"/>
        </w:rPr>
        <w:t>The </w:t>
      </w:r>
      <w:hyperlink r:id="rId8" w:anchor="statug.ttest.tteprocci" w:history="1">
        <w:r w:rsidR="00CB20AD" w:rsidRPr="00CB20AD">
          <w:rPr>
            <w:rFonts w:ascii="Courier New" w:hAnsi="Courier New" w:cs="Courier New"/>
            <w:color w:val="008000"/>
            <w:kern w:val="0"/>
            <w:sz w:val="20"/>
            <w:szCs w:val="20"/>
          </w:rPr>
          <w:t>CI=</w:t>
        </w:r>
      </w:hyperlink>
      <w:r w:rsidR="00CB20AD" w:rsidRPr="00CB20AD">
        <w:rPr>
          <w:rFonts w:ascii="Courier New" w:hAnsi="Courier New" w:cs="Courier New"/>
          <w:color w:val="008000"/>
          <w:kern w:val="0"/>
          <w:sz w:val="20"/>
          <w:szCs w:val="20"/>
        </w:rPr>
        <w:t>EQUAL option specifies an equal-tailed confidence interval, and it is the default. </w:t>
      </w:r>
      <w:r w:rsidR="00CB20AD" w:rsidRPr="00CB20AD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The</w:t>
      </w:r>
      <w:r w:rsidR="00CB20AD" w:rsidRPr="00CB20AD">
        <w:rPr>
          <w:rFonts w:ascii="Courier New" w:hAnsi="Courier New" w:cs="Courier New"/>
          <w:color w:val="008000"/>
          <w:kern w:val="0"/>
          <w:sz w:val="20"/>
          <w:szCs w:val="20"/>
        </w:rPr>
        <w:t> </w:t>
      </w:r>
      <w:hyperlink r:id="rId9" w:anchor="statug.ttest.tteprocci" w:history="1">
        <w:r w:rsidR="00CB20AD" w:rsidRPr="00CB20AD">
          <w:rPr>
            <w:rFonts w:ascii="Courier New" w:hAnsi="Courier New" w:cs="Courier New"/>
            <w:color w:val="008000"/>
            <w:kern w:val="0"/>
            <w:sz w:val="20"/>
            <w:szCs w:val="20"/>
          </w:rPr>
          <w:t>CI=</w:t>
        </w:r>
      </w:hyperlink>
      <w:r w:rsidR="00CB20AD" w:rsidRPr="00CB20AD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UMPU option specifies an interval based on the uniformly most powerful unbiased test of</w:t>
      </w:r>
      <w:r w:rsidR="00CB20AD" w:rsidRPr="00CB20AD">
        <w:rPr>
          <w:rFonts w:ascii="Courier New" w:hAnsi="Courier New" w:cs="Courier New"/>
          <w:color w:val="008000"/>
          <w:kern w:val="0"/>
          <w:sz w:val="20"/>
          <w:szCs w:val="20"/>
        </w:rPr>
        <w:t> </w:t>
      </w:r>
      <w:r w:rsidR="00CB20AD" w:rsidRPr="00CB20AD">
        <w:rPr>
          <w:rFonts w:ascii="Courier New" w:hAnsi="Courier New" w:cs="Courier New"/>
          <w:noProof/>
          <w:color w:val="008000"/>
          <w:kern w:val="0"/>
          <w:sz w:val="20"/>
          <w:szCs w:val="20"/>
          <w:shd w:val="clear" w:color="auto" w:fill="FFFFFF"/>
        </w:rPr>
        <w:drawing>
          <wp:inline distT="0" distB="0" distL="0" distR="0" wp14:anchorId="3E85F046" wp14:editId="335F9309">
            <wp:extent cx="675640" cy="102235"/>
            <wp:effectExtent l="0" t="0" r="0" b="0"/>
            <wp:docPr id="9" name="Picture 9" descr="https://support.sas.com/documentation/cdl/en/statug/63033/HTML/default/images/statug_ttest0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upport.sas.com/documentation/cdl/en/statug/63033/HTML/default/images/statug_ttest001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40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20AD" w:rsidRPr="00CB20AD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.</w:t>
      </w:r>
      <w:r w:rsidR="00CB20AD" w:rsidRPr="00CB20AD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*/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class DIET;/*The CLASS statement </w:t>
      </w:r>
      <w:r w:rsidR="0003736C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is giving</w:t>
      </w: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the variable that distinguishes the groups being compared*/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WTLOSS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DE67B4" w:rsidRPr="006D7D1F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ods graphics off; </w:t>
      </w:r>
    </w:p>
    <w:p w:rsidR="00776065" w:rsidRDefault="00DE67B4" w:rsidP="00DE67B4">
      <w:pPr>
        <w:autoSpaceDE w:val="0"/>
        <w:autoSpaceDN w:val="0"/>
        <w:adjustRightInd w:val="0"/>
        <w:jc w:val="left"/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>
        <w:rPr>
          <w:rFonts w:ascii="Cambria" w:hAnsi="Cambria" w:cs="Cambria" w:hint="eastAsia"/>
          <w:b/>
          <w:bCs/>
          <w:color w:val="000000"/>
          <w:kern w:val="0"/>
          <w:sz w:val="28"/>
          <w:szCs w:val="28"/>
        </w:rPr>
        <w:t xml:space="preserve">OR YOU CAN USE </w:t>
      </w:r>
    </w:p>
    <w:p w:rsidR="00DE67B4" w:rsidRDefault="00DE67B4" w:rsidP="00DE67B4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iet; </w:t>
      </w:r>
    </w:p>
    <w:p w:rsidR="00DE67B4" w:rsidRDefault="00DE67B4" w:rsidP="00DE67B4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 w:rsidR="004214D6" w:rsidRPr="004214D6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C:\Users\yusha\Desktop\fall 2017\Data sets\SAS\SAS\Exercises&amp;Examples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dietstudy.sas7bda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DE67B4" w:rsidRDefault="00DE67B4" w:rsidP="00DE67B4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DE67B4" w:rsidRPr="00AE2515" w:rsidRDefault="00AE2515" w:rsidP="00DE67B4">
      <w:pP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 w:rsidRPr="00AE2515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/*</w:t>
      </w:r>
      <w:r w:rsidR="00DE67B4" w:rsidRPr="00AE2515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TO READ DATA FROM SAS DATA FILR DIRECTLY</w:t>
      </w:r>
      <w:r w:rsidRPr="00AE2515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*/</w:t>
      </w:r>
    </w:p>
    <w:p w:rsidR="001B78F0" w:rsidRDefault="001B78F0" w:rsidP="00FC7FE5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</w:p>
    <w:p w:rsidR="00FC7FE5" w:rsidRDefault="00FC7FE5" w:rsidP="00FC7FE5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 w:rsidRPr="00FC7FE5">
        <w:rPr>
          <w:rFonts w:ascii="Cambria" w:hAnsi="Cambria" w:cs="Cambria"/>
          <w:b/>
          <w:bCs/>
          <w:color w:val="000000"/>
          <w:kern w:val="0"/>
          <w:sz w:val="28"/>
          <w:szCs w:val="28"/>
        </w:rPr>
        <w:t xml:space="preserve">Example 1.17. </w:t>
      </w:r>
    </w:p>
    <w:p w:rsidR="00FA0DD3" w:rsidRPr="00FC7FE5" w:rsidRDefault="00FA0DD3" w:rsidP="00FC7FE5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348C0D62" wp14:editId="7BEA2F1B">
            <wp:extent cx="3948545" cy="18148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2625" cy="181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data reading; </w:t>
      </w:r>
    </w:p>
    <w:p w:rsidR="00FC7FE5" w:rsidRPr="00FC7FE5" w:rsidRDefault="0003736C" w:rsidP="00134300">
      <w:pPr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i</w:t>
      </w:r>
      <w:r w:rsidR="00134300" w:rsidRPr="00134300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nfile 'C:\Users\yusha\Desktop\fall 20</w:t>
      </w:r>
      <w:r w:rsidR="00134300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17\Data sets\Exercises&amp;Examples</w:t>
      </w:r>
      <w:r w:rsidR="00FC7FE5"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\READING.txt' dlm='09'x FIRSTOBS=2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input METHOD $ SCORE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proc print data=reading (obs=3)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bookmarkStart w:id="2" w:name="OLE_LINK2"/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ods graphics on;/*The ODS GRAPHICS statement requests graphical output. */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lastRenderedPageBreak/>
        <w:t xml:space="preserve">proc ttest data=reading ci=equal umpu; </w:t>
      </w:r>
    </w:p>
    <w:p w:rsidR="00FC7FE5" w:rsidRPr="00FC7FE5" w:rsidRDefault="006D7D1F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class </w:t>
      </w:r>
      <w:r w:rsidR="00FC7FE5"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METHOD;/*The CLASS statement contains the variable that distinguishes the groups being compared*/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var SCORE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run; </w:t>
      </w:r>
    </w:p>
    <w:p w:rsidR="00FC7FE5" w:rsidRPr="00FC7FE5" w:rsidRDefault="00FC7FE5" w:rsidP="00FC7FE5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FC7FE5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ods graphics off; </w:t>
      </w:r>
    </w:p>
    <w:bookmarkEnd w:id="2"/>
    <w:p w:rsidR="00FA0DD3" w:rsidRDefault="00FA0DD3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</w:p>
    <w:p w:rsidR="00C96050" w:rsidRDefault="00C96050" w:rsidP="00B65219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</w:p>
    <w:p w:rsidR="00C96050" w:rsidRDefault="00C96050" w:rsidP="00B65219">
      <w:pPr>
        <w:rPr>
          <w:rFonts w:ascii="Cambria" w:hAnsi="Cambria" w:cs="Cambria"/>
          <w:b/>
          <w:bCs/>
          <w:color w:val="000000"/>
          <w:kern w:val="0"/>
          <w:sz w:val="28"/>
          <w:szCs w:val="28"/>
        </w:rPr>
      </w:pPr>
    </w:p>
    <w:p w:rsidR="00690C6A" w:rsidRDefault="00690C6A" w:rsidP="00B65219">
      <w:r w:rsidRPr="006C170D">
        <w:rPr>
          <w:rFonts w:ascii="Cambria" w:hAnsi="Cambria" w:cs="Cambria"/>
          <w:b/>
          <w:bCs/>
          <w:color w:val="000000"/>
          <w:kern w:val="0"/>
          <w:sz w:val="28"/>
          <w:szCs w:val="28"/>
        </w:rPr>
        <w:t>S</w:t>
      </w:r>
      <w:r w:rsidRPr="006C170D">
        <w:rPr>
          <w:rFonts w:ascii="Cambria" w:hAnsi="Cambria" w:cs="Cambria" w:hint="eastAsia"/>
          <w:b/>
          <w:bCs/>
          <w:color w:val="000000"/>
          <w:kern w:val="0"/>
          <w:sz w:val="28"/>
          <w:szCs w:val="28"/>
        </w:rPr>
        <w:t>ection 11</w:t>
      </w:r>
      <w:r w:rsidR="005D32BD" w:rsidRPr="006C170D">
        <w:rPr>
          <w:rFonts w:ascii="Cambria" w:hAnsi="Cambria" w:cs="Cambria" w:hint="eastAsia"/>
          <w:b/>
          <w:bCs/>
          <w:color w:val="000000"/>
          <w:kern w:val="0"/>
          <w:sz w:val="28"/>
          <w:szCs w:val="28"/>
        </w:rPr>
        <w:t>/</w:t>
      </w:r>
      <w:r w:rsidRPr="006C170D">
        <w:rPr>
          <w:rFonts w:ascii="Cambria" w:hAnsi="Cambria" w:cs="Cambria" w:hint="eastAsia"/>
          <w:b/>
          <w:bCs/>
          <w:color w:val="000000"/>
          <w:kern w:val="0"/>
          <w:sz w:val="28"/>
          <w:szCs w:val="28"/>
        </w:rPr>
        <w:t>exercise 1 (a)</w:t>
      </w:r>
    </w:p>
    <w:p w:rsidR="00B65219" w:rsidRDefault="00B65219" w:rsidP="00B65219">
      <w:r>
        <w:t>T</w:t>
      </w:r>
      <w:r>
        <w:rPr>
          <w:rFonts w:hint="eastAsia"/>
        </w:rPr>
        <w:t>o calculate critical value of F</w:t>
      </w:r>
    </w:p>
    <w:p w:rsidR="00B65219" w:rsidRDefault="00B65219" w:rsidP="00B65219">
      <w:r>
        <w:rPr>
          <w:noProof/>
        </w:rPr>
        <w:drawing>
          <wp:inline distT="0" distB="0" distL="0" distR="0" wp14:anchorId="078E3E3A" wp14:editId="76F5DCD5">
            <wp:extent cx="2019300" cy="1114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5665" w:rsidRDefault="00B6521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36B11C9B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649190" cy="2119745"/>
                <wp:effectExtent l="0" t="0" r="18415" b="139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9190" cy="2119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8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/*F-critical value with upper tail p*/</w:t>
                            </w:r>
                          </w:p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data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one;</w:t>
                            </w:r>
                          </w:p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input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p ndf ddf;</w:t>
                            </w:r>
                          </w:p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critical = finv(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color w:val="00808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-p,ndf,ddf);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/*input inverse F function */</w:t>
                            </w:r>
                          </w:p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cards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;</w:t>
                            </w:r>
                          </w:p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C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C0"/>
                              </w:rPr>
                              <w:t>0.1 5 4</w:t>
                            </w:r>
                          </w:p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;</w:t>
                            </w:r>
                          </w:p>
                          <w:p w:rsidR="00B65219" w:rsidRDefault="00B65219" w:rsidP="00B65219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proc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print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/*print out critical value of F with upper tail=0.1,df of numerator=5, df of denominator=4*/</w:t>
                            </w:r>
                          </w:p>
                          <w:p w:rsidR="00B65219" w:rsidRDefault="00B65219" w:rsidP="00B65219"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run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  <w:shd w:val="clear" w:color="auto" w:fill="FFFFFF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66.1pt;height:166.9pt;z-index:25166131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">
                <v:textbox>
                  <w:txbxContent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Courier New" w:hAnsi="Courier New" w:cs="Courier New"/>
                          <w:color w:val="008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/*F-critical value with upper tail p*/</w:t>
                      </w:r>
                    </w:p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data</w:t>
                      </w: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 xml:space="preserve"> one;</w:t>
                      </w:r>
                    </w:p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input</w:t>
                      </w: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 xml:space="preserve"> p ndf ddf;</w:t>
                      </w:r>
                    </w:p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critical = finv(</w:t>
                      </w:r>
                      <w:r>
                        <w:rPr>
                          <w:rFonts w:ascii="Courier New" w:hAnsi="Courier New" w:cs="Courier New"/>
                          <w:b/>
                          <w:bCs/>
                          <w:color w:val="00808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-p,ndf,ddf);</w:t>
                      </w:r>
                      <w:r>
                        <w:rPr>
                          <w:rFonts w:ascii="Courier New" w:hAnsi="Courier New" w:cs="Courier New"/>
                          <w:color w:val="008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/*input inverse F function */</w:t>
                      </w:r>
                    </w:p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cards</w:t>
                      </w: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;</w:t>
                      </w:r>
                    </w:p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C0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C0"/>
                        </w:rPr>
                        <w:t>0.1 5 4</w:t>
                      </w:r>
                    </w:p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;</w:t>
                      </w:r>
                    </w:p>
                    <w:p w:rsidR="00B65219" w:rsidRDefault="00B65219" w:rsidP="00B65219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proc</w:t>
                      </w: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print</w:t>
                      </w: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08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/*print out critical value of F with upper tail=0.1,df of numerator=5, df of denominator=4*/</w:t>
                      </w:r>
                    </w:p>
                    <w:p w:rsidR="00B65219" w:rsidRDefault="00B65219" w:rsidP="00B65219">
                      <w:r>
                        <w:rPr>
                          <w:rFonts w:ascii="Courier New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run</w:t>
                      </w:r>
                      <w:r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  <w:shd w:val="clear" w:color="auto" w:fill="FFFFFF"/>
                        </w:rPr>
                        <w:t>;</w:t>
                      </w:r>
                    </w:p>
                  </w:txbxContent>
                </v:textbox>
              </v:shape>
            </w:pict>
          </mc:Fallback>
        </mc:AlternateContent>
      </w:r>
    </w:p>
    <w:p w:rsidR="00A85665" w:rsidRDefault="00A85665"/>
    <w:p w:rsidR="00A85665" w:rsidRDefault="00A85665"/>
    <w:p w:rsidR="00A85665" w:rsidRDefault="00A85665"/>
    <w:p w:rsidR="00A85665" w:rsidRDefault="00A85665"/>
    <w:p w:rsidR="00A85665" w:rsidRDefault="00A85665"/>
    <w:p w:rsidR="00A85665" w:rsidRDefault="00A85665"/>
    <w:p w:rsidR="00A85665" w:rsidRDefault="00A85665"/>
    <w:p w:rsidR="005F1ABF" w:rsidRDefault="005F1ABF"/>
    <w:p w:rsidR="00FC7FE5" w:rsidRDefault="00FC7FE5"/>
    <w:p w:rsidR="00FC7FE5" w:rsidRDefault="00FC7FE5"/>
    <w:p w:rsidR="00FC7FE5" w:rsidRDefault="00FC7FE5"/>
    <w:p w:rsidR="00FC7FE5" w:rsidRDefault="00FC7FE5"/>
    <w:sectPr w:rsidR="00FC7F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QzsDA2MDawMDJT0lEKTi0uzszPAykwrgUAAxzuNSwAAAA="/>
  </w:docVars>
  <w:rsids>
    <w:rsidRoot w:val="00F56FC1"/>
    <w:rsid w:val="0003736C"/>
    <w:rsid w:val="00065F9E"/>
    <w:rsid w:val="000702BB"/>
    <w:rsid w:val="000A5140"/>
    <w:rsid w:val="000D6889"/>
    <w:rsid w:val="00112AC0"/>
    <w:rsid w:val="00133891"/>
    <w:rsid w:val="00134300"/>
    <w:rsid w:val="00193FD9"/>
    <w:rsid w:val="001B78F0"/>
    <w:rsid w:val="00213D0B"/>
    <w:rsid w:val="00214B55"/>
    <w:rsid w:val="00253E48"/>
    <w:rsid w:val="002E2687"/>
    <w:rsid w:val="00365FF0"/>
    <w:rsid w:val="003D64A7"/>
    <w:rsid w:val="003E3004"/>
    <w:rsid w:val="004214D6"/>
    <w:rsid w:val="004D452F"/>
    <w:rsid w:val="004F6C52"/>
    <w:rsid w:val="005945C7"/>
    <w:rsid w:val="005B3EB0"/>
    <w:rsid w:val="005D32BD"/>
    <w:rsid w:val="005F1ABF"/>
    <w:rsid w:val="00690C6A"/>
    <w:rsid w:val="006B5AB5"/>
    <w:rsid w:val="006C170D"/>
    <w:rsid w:val="006C1809"/>
    <w:rsid w:val="006D7D1F"/>
    <w:rsid w:val="00776065"/>
    <w:rsid w:val="007F73E4"/>
    <w:rsid w:val="00A50BE8"/>
    <w:rsid w:val="00A60CCF"/>
    <w:rsid w:val="00A823DC"/>
    <w:rsid w:val="00A85665"/>
    <w:rsid w:val="00AE2515"/>
    <w:rsid w:val="00AF723F"/>
    <w:rsid w:val="00B65219"/>
    <w:rsid w:val="00C96050"/>
    <w:rsid w:val="00CB20AD"/>
    <w:rsid w:val="00D53661"/>
    <w:rsid w:val="00D6157A"/>
    <w:rsid w:val="00DE67B4"/>
    <w:rsid w:val="00EF6D38"/>
    <w:rsid w:val="00F56FC1"/>
    <w:rsid w:val="00F93C4B"/>
    <w:rsid w:val="00FA0DD3"/>
    <w:rsid w:val="00FC7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1A0AA"/>
  <w15:docId w15:val="{9D8F3B54-82B5-4258-A1CD-38ADA389D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1AB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ABF"/>
    <w:rPr>
      <w:sz w:val="16"/>
      <w:szCs w:val="16"/>
    </w:rPr>
  </w:style>
  <w:style w:type="paragraph" w:customStyle="1" w:styleId="Default">
    <w:name w:val="Default"/>
    <w:rsid w:val="00FC7FE5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FA0DD3"/>
  </w:style>
  <w:style w:type="character" w:styleId="Hyperlink">
    <w:name w:val="Hyperlink"/>
    <w:basedOn w:val="DefaultParagraphFont"/>
    <w:uiPriority w:val="99"/>
    <w:semiHidden/>
    <w:unhideWhenUsed/>
    <w:rsid w:val="00FA0DD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86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sas.com/documentation/cdl/en/statug/63033/HTML/default/statug_ttest_sect002.ht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hyperlink" Target="https://support.sas.com/documentation/cdl/en/statug/63033/HTML/default/statug_ttest_sect002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8</Pages>
  <Words>885</Words>
  <Characters>504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u</dc:creator>
  <cp:keywords/>
  <dc:description/>
  <cp:lastModifiedBy>Sha Yu</cp:lastModifiedBy>
  <cp:revision>39</cp:revision>
  <dcterms:created xsi:type="dcterms:W3CDTF">2017-01-12T05:55:00Z</dcterms:created>
  <dcterms:modified xsi:type="dcterms:W3CDTF">2017-09-07T22:13:00Z</dcterms:modified>
</cp:coreProperties>
</file>